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830A1" wp14:editId="6A1B52EA">
                <wp:simplePos x="0" y="0"/>
                <wp:positionH relativeFrom="column">
                  <wp:posOffset>-530225</wp:posOffset>
                </wp:positionH>
                <wp:positionV relativeFrom="paragraph">
                  <wp:posOffset>719455</wp:posOffset>
                </wp:positionV>
                <wp:extent cx="6546215" cy="8228965"/>
                <wp:effectExtent l="0" t="0" r="0" b="63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215" cy="8228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A37DF" w14:textId="77777777" w:rsidR="00F86A10" w:rsidRPr="0016358B" w:rsidRDefault="00F86A10" w:rsidP="00E14ACB">
                            <w:pPr>
                              <w:pStyle w:val="BasicParagraph"/>
                              <w:suppressAutoHyphens/>
                              <w:rPr>
                                <w:rFonts w:asciiTheme="majorHAnsi" w:hAnsiTheme="majorHAnsi" w:cstheme="majorHAnsi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63BE5B46" w14:textId="77777777" w:rsidR="00F86A10" w:rsidRPr="0016358B" w:rsidRDefault="00F86A10" w:rsidP="00E14ACB">
                            <w:pPr>
                              <w:pStyle w:val="BasicParagraph"/>
                              <w:suppressAutoHyphens/>
                              <w:rPr>
                                <w:rFonts w:asciiTheme="majorHAnsi" w:hAnsiTheme="majorHAnsi" w:cstheme="majorHAnsi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2509FA73" w14:textId="258AA938" w:rsidR="0016358B" w:rsidRPr="0016358B" w:rsidRDefault="00E10BCD" w:rsidP="0016358B">
                            <w:pPr>
                              <w:jc w:val="right"/>
                              <w:rPr>
                                <w:rFonts w:asciiTheme="majorHAnsi" w:eastAsia="Times New Roman" w:hAnsiTheme="majorHAnsi" w:cstheme="majorHAnsi"/>
                                <w:color w:val="000000"/>
                                <w:kern w:val="28"/>
                                <w:szCs w:val="20"/>
                                <w:lang w:eastAsia="en-GB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000000"/>
                                <w:kern w:val="28"/>
                                <w:szCs w:val="20"/>
                                <w:lang w:eastAsia="en-GB"/>
                              </w:rPr>
                              <w:t>16</w:t>
                            </w:r>
                            <w:r w:rsidRPr="00E10BCD">
                              <w:rPr>
                                <w:rFonts w:asciiTheme="majorHAnsi" w:eastAsia="Times New Roman" w:hAnsiTheme="majorHAnsi" w:cstheme="majorHAnsi"/>
                                <w:color w:val="000000"/>
                                <w:kern w:val="28"/>
                                <w:szCs w:val="20"/>
                                <w:vertAlign w:val="superscript"/>
                                <w:lang w:eastAsia="en-GB"/>
                              </w:rPr>
                              <w:t>th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000000"/>
                                <w:kern w:val="28"/>
                                <w:szCs w:val="20"/>
                                <w:lang w:eastAsia="en-GB"/>
                              </w:rPr>
                              <w:t xml:space="preserve"> </w:t>
                            </w:r>
                            <w:r w:rsidR="00DD1899">
                              <w:rPr>
                                <w:rFonts w:asciiTheme="majorHAnsi" w:eastAsia="Times New Roman" w:hAnsiTheme="majorHAnsi" w:cstheme="majorHAnsi"/>
                                <w:color w:val="000000"/>
                                <w:kern w:val="28"/>
                                <w:szCs w:val="20"/>
                                <w:lang w:eastAsia="en-GB"/>
                              </w:rPr>
                              <w:t>September 2022</w:t>
                            </w:r>
                          </w:p>
                          <w:p w14:paraId="0AD9CF45" w14:textId="77777777" w:rsidR="0016358B" w:rsidRPr="0016358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Dear Parents/Carers,</w:t>
                            </w:r>
                          </w:p>
                          <w:p w14:paraId="60F13419" w14:textId="59900969" w:rsidR="0016358B" w:rsidRPr="0016358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As part of the curriculum in previous years, the Year 4 children visited an outdoor educational centre for a two night residential visit.  The visit proved to be a huge success and we intend to offer the same experience again this year. The activities undertaken are all delivered by the </w:t>
                            </w:r>
                            <w:proofErr w:type="spellStart"/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Standon</w:t>
                            </w:r>
                            <w:proofErr w:type="spellEnd"/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Bowers staff; who are all highly experienced and qualified and our school staff will be there to supervise. The children gain substantially fr</w:t>
                            </w:r>
                            <w:r w:rsidR="00CB3779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om this experience</w:t>
                            </w: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by learning new skills, working together co-operatively and building their self-confidence. The cost of this three day visit is </w:t>
                            </w:r>
                            <w:bookmarkStart w:id="0" w:name="_GoBack"/>
                            <w:bookmarkEnd w:id="0"/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£13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9.0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0</w:t>
                            </w: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and this cost would include all activities, meals and transport.</w:t>
                            </w:r>
                          </w:p>
                          <w:p w14:paraId="20689F77" w14:textId="6330FAF4" w:rsidR="0016358B" w:rsidRPr="00A7682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The dates for the v</w:t>
                            </w:r>
                            <w:r w:rsidR="00DD1899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isit this time will be 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Monday 6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March 2022 to Wednesday 8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March 2023</w:t>
                            </w:r>
                          </w:p>
                          <w:p w14:paraId="68BA5FC9" w14:textId="63F458CA" w:rsidR="0016358B" w:rsidRPr="00A7682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A deposit of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£39.0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0 will be required to</w:t>
                            </w:r>
                            <w:r w:rsidR="003E3E3C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secure your child’s place by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30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September 2022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and then subsequent payments can be paid in the following installations: </w:t>
                            </w:r>
                          </w:p>
                          <w:p w14:paraId="50F98DC4" w14:textId="2C72007C" w:rsidR="0016358B" w:rsidRPr="00A7682B" w:rsidRDefault="00A7682B" w:rsidP="0016358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£50.00 by 25</w:t>
                            </w:r>
                            <w:r w:rsidR="0016358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November 2022 – total of £89</w:t>
                            </w:r>
                            <w:r w:rsidR="0016358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.00</w:t>
                            </w:r>
                          </w:p>
                          <w:p w14:paraId="10C079B0" w14:textId="281DE24B" w:rsidR="0016358B" w:rsidRPr="00A7682B" w:rsidRDefault="00A7682B" w:rsidP="0016358B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£50.00 by 27</w:t>
                            </w:r>
                            <w:r w:rsidR="0016358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January 2023 – total of £139.0</w:t>
                            </w:r>
                            <w:r w:rsidR="0016358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  <w:p w14:paraId="4309147A" w14:textId="52CCAA5E" w:rsidR="0016358B" w:rsidRPr="00A7682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To ensure your child’s place is booked on this exciting residential trip please sign and re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turn the slip below </w:t>
                            </w:r>
                            <w:r w:rsidR="00A06CE7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and make the deposit payment 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by Friday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30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September 2022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.</w:t>
                            </w:r>
                            <w:r w:rsidR="00A06CE7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 Finally to provide more information </w:t>
                            </w:r>
                            <w:r w:rsidR="005F4CDD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about the visit we are offering an information meeting on Wednesday September 28</w:t>
                            </w:r>
                            <w:r w:rsidR="005F4CDD" w:rsidRPr="00634708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5F4CDD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at 3.30pm or 5.00pm.</w:t>
                            </w:r>
                          </w:p>
                          <w:p w14:paraId="4E63675C" w14:textId="66440AAB" w:rsidR="0016358B" w:rsidRPr="00A7682B" w:rsidRDefault="00A06CE7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Yours sincerely,</w:t>
                            </w:r>
                          </w:p>
                          <w:p w14:paraId="5681027F" w14:textId="0E119EF3" w:rsidR="0016358B" w:rsidRPr="00A7682B" w:rsidRDefault="0016358B" w:rsidP="0016358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Mrs R.</w:t>
                            </w:r>
                            <w:r w:rsidR="00DD1899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Butler</w:t>
                            </w:r>
                          </w:p>
                          <w:p w14:paraId="2E49A651" w14:textId="5F056707" w:rsidR="0016358B" w:rsidRPr="00A7682B" w:rsidRDefault="0016358B" w:rsidP="0016358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Headteacher   </w:t>
                            </w:r>
                          </w:p>
                          <w:p w14:paraId="6D4E6CF4" w14:textId="74B6BEAE" w:rsidR="0016358B" w:rsidRPr="00A7682B" w:rsidRDefault="0016358B" w:rsidP="0016358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21BE04BC" w14:textId="77777777" w:rsidR="0016358B" w:rsidRPr="00A7682B" w:rsidRDefault="0016358B" w:rsidP="0016358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5A7E45A5" w14:textId="77777777" w:rsidR="0016358B" w:rsidRPr="00A7682B" w:rsidRDefault="0016358B" w:rsidP="0016358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&gt;&gt;&gt;&gt;&gt;&gt;&gt;&gt;&gt;&gt;&gt;&gt;&gt;&gt;&gt;&gt;&gt;&gt;&gt;&gt;&gt;&gt;&gt;&gt;&gt;&gt;&gt;&gt;&gt;&gt;&gt;&gt;&gt;&gt;&gt;&gt;&gt;&gt;&gt;&gt;&gt;&gt;&gt;&gt;&gt;&gt;&gt;&gt;&gt;&gt;&gt;&gt;&gt;&gt;&gt;&gt;&gt;&gt;&gt;&gt;&gt;&gt;&gt;&gt;&gt;&gt;</w:t>
                            </w:r>
                          </w:p>
                          <w:p w14:paraId="3942AB13" w14:textId="7DF7FE18" w:rsidR="0016358B" w:rsidRPr="0016358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I would be interested in my child taking part in the outdoor educational residential trip to </w:t>
                            </w:r>
                            <w:proofErr w:type="spellStart"/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Standon</w:t>
                            </w:r>
                            <w:proofErr w:type="spellEnd"/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Bowers and ensure the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£39.0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0 deposit is made </w:t>
                            </w:r>
                            <w:r w:rsidR="003E3E3C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on parent pay by 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30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A7682B"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September 2022</w:t>
                            </w:r>
                            <w:r w:rsidRPr="00A7682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.</w:t>
                            </w: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DA9D377" w14:textId="77777777" w:rsidR="0016358B" w:rsidRPr="0016358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Child’s name ________________________________________     Class: ___________________</w:t>
                            </w:r>
                          </w:p>
                          <w:p w14:paraId="072254B9" w14:textId="5CD7D962" w:rsidR="0016358B" w:rsidRDefault="0016358B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Parent/carers signature ________________________________    Date: </w:t>
                            </w:r>
                            <w:r w:rsidRPr="0016358B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softHyphen/>
                              <w:t>____________________</w:t>
                            </w:r>
                          </w:p>
                          <w:p w14:paraId="5FBB5FF0" w14:textId="77777777" w:rsidR="00634708" w:rsidRDefault="00634708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</w:pPr>
                          </w:p>
                          <w:p w14:paraId="7C651FA3" w14:textId="62729CDE" w:rsidR="00634708" w:rsidRPr="0016358B" w:rsidRDefault="00634708" w:rsidP="0016358B">
                            <w:pPr>
                              <w:pStyle w:val="NormalWeb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>I will be attending the information meeting on Wednesday September 28</w:t>
                            </w:r>
                            <w:r w:rsidRPr="00634708"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2"/>
                              </w:rPr>
                              <w:t xml:space="preserve"> at 3.30pm or 5.00pm (please circle which time)</w:t>
                            </w:r>
                          </w:p>
                          <w:p w14:paraId="18C07089" w14:textId="77777777" w:rsidR="00F86A10" w:rsidRPr="0003181F" w:rsidRDefault="00F86A10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1.75pt;margin-top:56.65pt;width:515.45pt;height:647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" filled="f" stroked="f">
                <v:textbox>
                  <w:txbxContent>
                    <w:p w14:paraId="587A37DF" w14:textId="77777777" w:rsidR="00F86A10" w:rsidRPr="0016358B" w:rsidRDefault="00F86A10" w:rsidP="00E14ACB">
                      <w:pPr>
                        <w:pStyle w:val="BasicParagraph"/>
                        <w:suppressAutoHyphens/>
                        <w:rPr>
                          <w:rFonts w:asciiTheme="majorHAnsi" w:hAnsiTheme="majorHAnsi" w:cstheme="majorHAnsi"/>
                          <w:spacing w:val="2"/>
                          <w:sz w:val="22"/>
                          <w:szCs w:val="22"/>
                        </w:rPr>
                      </w:pPr>
                    </w:p>
                    <w:p w14:paraId="63BE5B46" w14:textId="77777777" w:rsidR="00F86A10" w:rsidRPr="0016358B" w:rsidRDefault="00F86A10" w:rsidP="00E14ACB">
                      <w:pPr>
                        <w:pStyle w:val="BasicParagraph"/>
                        <w:suppressAutoHyphens/>
                        <w:rPr>
                          <w:rFonts w:asciiTheme="majorHAnsi" w:hAnsiTheme="majorHAnsi" w:cstheme="majorHAnsi"/>
                          <w:spacing w:val="2"/>
                          <w:sz w:val="22"/>
                          <w:szCs w:val="22"/>
                        </w:rPr>
                      </w:pPr>
                    </w:p>
                    <w:p w14:paraId="2509FA73" w14:textId="258AA938" w:rsidR="0016358B" w:rsidRPr="0016358B" w:rsidRDefault="00E10BCD" w:rsidP="0016358B">
                      <w:pPr>
                        <w:jc w:val="right"/>
                        <w:rPr>
                          <w:rFonts w:asciiTheme="majorHAnsi" w:eastAsia="Times New Roman" w:hAnsiTheme="majorHAnsi" w:cstheme="majorHAnsi"/>
                          <w:color w:val="000000"/>
                          <w:kern w:val="28"/>
                          <w:szCs w:val="20"/>
                          <w:lang w:eastAsia="en-GB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000000"/>
                          <w:kern w:val="28"/>
                          <w:szCs w:val="20"/>
                          <w:lang w:eastAsia="en-GB"/>
                        </w:rPr>
                        <w:t>16</w:t>
                      </w:r>
                      <w:r w:rsidRPr="00E10BCD">
                        <w:rPr>
                          <w:rFonts w:asciiTheme="majorHAnsi" w:eastAsia="Times New Roman" w:hAnsiTheme="majorHAnsi" w:cstheme="majorHAnsi"/>
                          <w:color w:val="000000"/>
                          <w:kern w:val="28"/>
                          <w:szCs w:val="20"/>
                          <w:vertAlign w:val="superscript"/>
                          <w:lang w:eastAsia="en-GB"/>
                        </w:rPr>
                        <w:t>th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000000"/>
                          <w:kern w:val="28"/>
                          <w:szCs w:val="20"/>
                          <w:lang w:eastAsia="en-GB"/>
                        </w:rPr>
                        <w:t xml:space="preserve"> </w:t>
                      </w:r>
                      <w:r w:rsidR="00DD1899">
                        <w:rPr>
                          <w:rFonts w:asciiTheme="majorHAnsi" w:eastAsia="Times New Roman" w:hAnsiTheme="majorHAnsi" w:cstheme="majorHAnsi"/>
                          <w:color w:val="000000"/>
                          <w:kern w:val="28"/>
                          <w:szCs w:val="20"/>
                          <w:lang w:eastAsia="en-GB"/>
                        </w:rPr>
                        <w:t>September 2022</w:t>
                      </w:r>
                    </w:p>
                    <w:p w14:paraId="0AD9CF45" w14:textId="77777777" w:rsidR="0016358B" w:rsidRPr="0016358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Dear Parents/Carers,</w:t>
                      </w:r>
                    </w:p>
                    <w:p w14:paraId="60F13419" w14:textId="59900969" w:rsidR="0016358B" w:rsidRPr="0016358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As part of the curriculum in previous years, the Year 4 children visited an outdoor educational centre for a two night residential visit.  The visit proved to be a huge success and we intend to offer the same experience again this year. The activities undertaken are all delivered by the </w:t>
                      </w:r>
                      <w:proofErr w:type="spellStart"/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Standon</w:t>
                      </w:r>
                      <w:proofErr w:type="spellEnd"/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Bowers staff; who are all highly experienced and qualified and our school staff will be there to supervise. The children gain substantially fr</w:t>
                      </w:r>
                      <w:r w:rsidR="00CB3779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om this experience</w:t>
                      </w: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by learning new skills, working together co-operatively and building their self-confidence. The cost of this three day visit is </w:t>
                      </w:r>
                      <w:bookmarkStart w:id="1" w:name="_GoBack"/>
                      <w:bookmarkEnd w:id="1"/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£13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9.0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0</w:t>
                      </w: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and this cost would include all activities, meals and transport.</w:t>
                      </w:r>
                    </w:p>
                    <w:p w14:paraId="20689F77" w14:textId="6330FAF4" w:rsidR="0016358B" w:rsidRPr="00A7682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The dates for the v</w:t>
                      </w:r>
                      <w:r w:rsidR="00DD1899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isit this time will be 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Monday 6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March 2022 to Wednesday 8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March 2023</w:t>
                      </w:r>
                    </w:p>
                    <w:p w14:paraId="68BA5FC9" w14:textId="63F458CA" w:rsidR="0016358B" w:rsidRPr="00A7682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A deposit of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£39.0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0 will be required to</w:t>
                      </w:r>
                      <w:r w:rsidR="003E3E3C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secure your child’s place by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30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September 2022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and then subsequent payments can be paid in the following installations: </w:t>
                      </w:r>
                    </w:p>
                    <w:p w14:paraId="50F98DC4" w14:textId="2C72007C" w:rsidR="0016358B" w:rsidRPr="00A7682B" w:rsidRDefault="00A7682B" w:rsidP="0016358B">
                      <w:pPr>
                        <w:pStyle w:val="NormalWeb"/>
                        <w:numPr>
                          <w:ilvl w:val="0"/>
                          <w:numId w:val="1"/>
                        </w:numPr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£50.00 by 25</w:t>
                      </w:r>
                      <w:r w:rsidR="0016358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November 2022 – total of £89</w:t>
                      </w:r>
                      <w:r w:rsidR="0016358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.00</w:t>
                      </w:r>
                    </w:p>
                    <w:p w14:paraId="10C079B0" w14:textId="281DE24B" w:rsidR="0016358B" w:rsidRPr="00A7682B" w:rsidRDefault="00A7682B" w:rsidP="0016358B">
                      <w:pPr>
                        <w:pStyle w:val="NormalWeb"/>
                        <w:numPr>
                          <w:ilvl w:val="0"/>
                          <w:numId w:val="1"/>
                        </w:numPr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£50.00 by 27</w:t>
                      </w:r>
                      <w:r w:rsidR="0016358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January 2023 – total of £139.0</w:t>
                      </w:r>
                      <w:r w:rsidR="0016358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0</w:t>
                      </w:r>
                    </w:p>
                    <w:p w14:paraId="4309147A" w14:textId="52CCAA5E" w:rsidR="0016358B" w:rsidRPr="00A7682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To ensure your child’s place is booked on this exciting residential trip please sign and re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turn the slip below </w:t>
                      </w:r>
                      <w:r w:rsidR="00A06CE7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and make the deposit payment 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by Friday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30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September 2022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.</w:t>
                      </w:r>
                      <w:r w:rsidR="00A06CE7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 Finally to provide more information </w:t>
                      </w:r>
                      <w:r w:rsidR="005F4CDD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about the visit we are offering an information meeting on Wednesday September 28</w:t>
                      </w:r>
                      <w:r w:rsidR="005F4CDD" w:rsidRPr="00634708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5F4CDD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at 3.30pm or 5.00pm.</w:t>
                      </w:r>
                    </w:p>
                    <w:p w14:paraId="4E63675C" w14:textId="66440AAB" w:rsidR="0016358B" w:rsidRPr="00A7682B" w:rsidRDefault="00A06CE7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Yours sincerely,</w:t>
                      </w:r>
                    </w:p>
                    <w:p w14:paraId="5681027F" w14:textId="0E119EF3" w:rsidR="0016358B" w:rsidRPr="00A7682B" w:rsidRDefault="0016358B" w:rsidP="0016358B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Mrs R.</w:t>
                      </w:r>
                      <w:r w:rsidR="00DD1899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Butler</w:t>
                      </w:r>
                    </w:p>
                    <w:p w14:paraId="2E49A651" w14:textId="5F056707" w:rsidR="0016358B" w:rsidRPr="00A7682B" w:rsidRDefault="0016358B" w:rsidP="0016358B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Headteacher   </w:t>
                      </w:r>
                    </w:p>
                    <w:p w14:paraId="6D4E6CF4" w14:textId="74B6BEAE" w:rsidR="0016358B" w:rsidRPr="00A7682B" w:rsidRDefault="0016358B" w:rsidP="0016358B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</w:p>
                    <w:p w14:paraId="21BE04BC" w14:textId="77777777" w:rsidR="0016358B" w:rsidRPr="00A7682B" w:rsidRDefault="0016358B" w:rsidP="0016358B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</w:p>
                    <w:p w14:paraId="5A7E45A5" w14:textId="77777777" w:rsidR="0016358B" w:rsidRPr="00A7682B" w:rsidRDefault="0016358B" w:rsidP="0016358B">
                      <w:pPr>
                        <w:pStyle w:val="NormalWeb"/>
                        <w:spacing w:before="0" w:beforeAutospacing="0" w:after="0" w:afterAutospacing="0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&gt;&gt;&gt;&gt;&gt;&gt;&gt;&gt;&gt;&gt;&gt;&gt;&gt;&gt;&gt;&gt;&gt;&gt;&gt;&gt;&gt;&gt;&gt;&gt;&gt;&gt;&gt;&gt;&gt;&gt;&gt;&gt;&gt;&gt;&gt;&gt;&gt;&gt;&gt;&gt;&gt;&gt;&gt;&gt;&gt;&gt;&gt;&gt;&gt;&gt;&gt;&gt;&gt;&gt;&gt;&gt;&gt;&gt;&gt;&gt;&gt;&gt;&gt;&gt;&gt;&gt;</w:t>
                      </w:r>
                    </w:p>
                    <w:p w14:paraId="3942AB13" w14:textId="7DF7FE18" w:rsidR="0016358B" w:rsidRPr="0016358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I would be interested in my child taking part in the outdoor educational residential trip to </w:t>
                      </w:r>
                      <w:proofErr w:type="spellStart"/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Standon</w:t>
                      </w:r>
                      <w:proofErr w:type="spellEnd"/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Bowers and ensure the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£39.0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0 deposit is made </w:t>
                      </w:r>
                      <w:r w:rsidR="003E3E3C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on parent pay by 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30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="00A7682B"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September 2022</w:t>
                      </w:r>
                      <w:r w:rsidRPr="00A7682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.</w:t>
                      </w: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DA9D377" w14:textId="77777777" w:rsidR="0016358B" w:rsidRPr="0016358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Child’s name ________________________________________     Class: ___________________</w:t>
                      </w:r>
                    </w:p>
                    <w:p w14:paraId="072254B9" w14:textId="5CD7D962" w:rsidR="0016358B" w:rsidRDefault="0016358B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Parent/carers signature ________________________________    Date: </w:t>
                      </w:r>
                      <w:r w:rsidRPr="0016358B"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softHyphen/>
                        <w:t>____________________</w:t>
                      </w:r>
                    </w:p>
                    <w:p w14:paraId="5FBB5FF0" w14:textId="77777777" w:rsidR="00634708" w:rsidRDefault="00634708" w:rsidP="0016358B">
                      <w:pPr>
                        <w:pStyle w:val="NormalWeb"/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</w:pPr>
                    </w:p>
                    <w:p w14:paraId="7C651FA3" w14:textId="62729CDE" w:rsidR="00634708" w:rsidRPr="0016358B" w:rsidRDefault="00634708" w:rsidP="0016358B">
                      <w:pPr>
                        <w:pStyle w:val="NormalWeb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>I will be attending the information meeting on Wednesday September 28</w:t>
                      </w:r>
                      <w:r w:rsidRPr="00634708">
                        <w:rPr>
                          <w:rFonts w:asciiTheme="majorHAnsi" w:hAnsiTheme="majorHAnsi" w:cstheme="majorHAnsi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Theme="majorHAnsi" w:hAnsiTheme="majorHAnsi" w:cstheme="majorHAnsi"/>
                          <w:sz w:val="22"/>
                          <w:szCs w:val="22"/>
                        </w:rPr>
                        <w:t xml:space="preserve"> at 3.30pm or 5.00pm (please circle which time)</w:t>
                      </w:r>
                    </w:p>
                    <w:p w14:paraId="18C07089" w14:textId="77777777" w:rsidR="00F86A10" w:rsidRPr="0003181F" w:rsidRDefault="00F86A10" w:rsidP="00E14AC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1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AFE6B6" w14:textId="77777777" w:rsidR="005155EA" w:rsidRDefault="005155EA" w:rsidP="00FA727F">
      <w:r>
        <w:separator/>
      </w:r>
    </w:p>
  </w:endnote>
  <w:endnote w:type="continuationSeparator" w:id="0">
    <w:p w14:paraId="567A1907" w14:textId="77777777" w:rsidR="005155EA" w:rsidRDefault="005155EA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E76E1" w14:textId="77777777" w:rsidR="005155EA" w:rsidRDefault="005155EA" w:rsidP="00FA727F">
      <w:r>
        <w:separator/>
      </w:r>
    </w:p>
  </w:footnote>
  <w:footnote w:type="continuationSeparator" w:id="0">
    <w:p w14:paraId="34AD5599" w14:textId="77777777" w:rsidR="005155EA" w:rsidRDefault="005155EA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F86A10" w:rsidRDefault="00F86A1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9F60A4"/>
    <w:multiLevelType w:val="hybridMultilevel"/>
    <w:tmpl w:val="80305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21E0F"/>
    <w:rsid w:val="0003181F"/>
    <w:rsid w:val="000B45B2"/>
    <w:rsid w:val="0016358B"/>
    <w:rsid w:val="001B60AA"/>
    <w:rsid w:val="00257194"/>
    <w:rsid w:val="002E10CC"/>
    <w:rsid w:val="00325A95"/>
    <w:rsid w:val="00371A4F"/>
    <w:rsid w:val="003870EA"/>
    <w:rsid w:val="00387814"/>
    <w:rsid w:val="003C27E1"/>
    <w:rsid w:val="003E3E3C"/>
    <w:rsid w:val="00442BCE"/>
    <w:rsid w:val="004875E0"/>
    <w:rsid w:val="005155EA"/>
    <w:rsid w:val="00577F3D"/>
    <w:rsid w:val="005A5DFA"/>
    <w:rsid w:val="005F4CDD"/>
    <w:rsid w:val="00634708"/>
    <w:rsid w:val="006D0A82"/>
    <w:rsid w:val="0075411F"/>
    <w:rsid w:val="007C0A52"/>
    <w:rsid w:val="0087319B"/>
    <w:rsid w:val="00986B5E"/>
    <w:rsid w:val="009F11E4"/>
    <w:rsid w:val="00A06CE7"/>
    <w:rsid w:val="00A37C3D"/>
    <w:rsid w:val="00A521FA"/>
    <w:rsid w:val="00A7682B"/>
    <w:rsid w:val="00AB5C9C"/>
    <w:rsid w:val="00BB519C"/>
    <w:rsid w:val="00CB3779"/>
    <w:rsid w:val="00D510BC"/>
    <w:rsid w:val="00DD07F1"/>
    <w:rsid w:val="00DD1899"/>
    <w:rsid w:val="00DF786A"/>
    <w:rsid w:val="00E10BCD"/>
    <w:rsid w:val="00E14ACB"/>
    <w:rsid w:val="00E459CB"/>
    <w:rsid w:val="00E63B2D"/>
    <w:rsid w:val="00F60513"/>
    <w:rsid w:val="00F7023D"/>
    <w:rsid w:val="00F86A10"/>
    <w:rsid w:val="00F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C0D1A9"/>
  <w14:defaultImageDpi w14:val="330"/>
  <w15:docId w15:val="{939726B4-59CD-405A-B1CF-AACE2E15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  <w:style w:type="paragraph" w:styleId="NormalWeb">
    <w:name w:val="Normal (Web)"/>
    <w:basedOn w:val="Normal"/>
    <w:uiPriority w:val="99"/>
    <w:unhideWhenUsed/>
    <w:rsid w:val="001635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11DA94F22AE945A2664417EDF80148" ma:contentTypeVersion="13" ma:contentTypeDescription="Create a new document." ma:contentTypeScope="" ma:versionID="8e7920fc1f158871fb18033c27353279">
  <xsd:schema xmlns:xsd="http://www.w3.org/2001/XMLSchema" xmlns:xs="http://www.w3.org/2001/XMLSchema" xmlns:p="http://schemas.microsoft.com/office/2006/metadata/properties" xmlns:ns3="971fab8e-36b4-4f40-a08b-9d597909162d" xmlns:ns4="b6fa5061-faba-456b-ae5e-819d131a985e" targetNamespace="http://schemas.microsoft.com/office/2006/metadata/properties" ma:root="true" ma:fieldsID="033ffabe783158bbde20ae36d7288c34" ns3:_="" ns4:_="">
    <xsd:import namespace="971fab8e-36b4-4f40-a08b-9d597909162d"/>
    <xsd:import namespace="b6fa5061-faba-456b-ae5e-819d131a98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fab8e-36b4-4f40-a08b-9d59790916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fa5061-faba-456b-ae5e-819d131a985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0CDEEBF-41C5-4848-8ADB-DFB560E4CC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F68E76-BFCA-4700-A1E9-B3F92E0E2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1fab8e-36b4-4f40-a08b-9d597909162d"/>
    <ds:schemaRef ds:uri="b6fa5061-faba-456b-ae5e-819d131a98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F811CF-E85C-43CE-9CD3-5677164B99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7EA8EA-2AA1-4657-8297-DF70CB5E5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Rebecca Butler</cp:lastModifiedBy>
  <cp:revision>7</cp:revision>
  <cp:lastPrinted>2022-09-13T11:27:00Z</cp:lastPrinted>
  <dcterms:created xsi:type="dcterms:W3CDTF">2022-09-01T06:28:00Z</dcterms:created>
  <dcterms:modified xsi:type="dcterms:W3CDTF">2022-09-1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1DA94F22AE945A2664417EDF80148</vt:lpwstr>
  </property>
</Properties>
</file>